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ela 1: Descrição do gênero de orientadores e estudantes de teses e dissertações defendidas no Brasil de acordo com as Grandes Áreas da CAPES (1991-2021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rientador(a)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iscente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rientador(a)/Discente n(%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abalho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/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/H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/M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/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de sao pau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9 (9,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7 (77,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2 (22,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7 (69,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2 (30,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7,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9 (15,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9 (23,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8 (54,5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o rio de janei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9 (7,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7 (78,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21,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9 (71,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0 (28,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6,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 (15,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22,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2 (56,2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estadual de campi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7 (5,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7 (86,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13,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5 (76,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2 (23,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3,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9,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 (20,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0 (66,4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tificia universidade catolica do rio grande do s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3 (5,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3 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4 (79,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20,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20,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4 (79,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e minas gera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0 (5,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7 (71,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3 (28,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4 (67,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 (32,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8,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19,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23,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5 (48,3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tificia universidade catolica de sao pau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2 (4,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3 (62,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9 (37,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7 (71,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28,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14,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 (23,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13,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3 (48,6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a parai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9 (3,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4 (94,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5,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0 (73,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26,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,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4,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25,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0 (69,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tificia universidade catolica do rio de janei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3 (3,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3 (72,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27,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1 (61,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2 (38,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12,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4,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 (26,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7 (46,7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e santa catar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9 (3,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6 (86,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13,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5 (68,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(31,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5,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8,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26,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2 (60,6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do estado do rio de janei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6 (3,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 (55,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1 (44,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3 (68,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 (31,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15,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29,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6,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1 (39,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o cea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5 (2,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5 (91,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8,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9 (77,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22,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,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6,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20,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 (71,0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e sao carl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1 (2,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7 (68,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31,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4 (67,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32,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9,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21,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22,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8 (45,8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o rio grande do s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1 (2,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3 (86,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13,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8 (74,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25,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5,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7,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20,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6 (66,1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o par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0 (2,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9 (84,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15,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 (74,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25,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3,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11,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22,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 (62,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e santa ma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(2,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2 (86,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13,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69,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 (30,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5,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7,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25,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 (61,4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e goi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4 (2,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 (76,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23,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70,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29,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8,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4,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21,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 (55,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tificia universidade catolica do par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9 (2,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1 (96,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,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1 (68,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31,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,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,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30,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66,2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estadual paulis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2 (2,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68,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31,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64,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35,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1,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0,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23,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 (44,2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do vale do rio dos sin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1 (2,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6 (85,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14,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75,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24,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3,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0,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0,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 (64,7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de bras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2 (1,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 (88,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1,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 (76,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23,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5,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6,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18,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69,8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e sao pau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9 (1,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 (81,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8,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76,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23,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,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15,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20,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 (61,2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a bah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 (1,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 (76,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23,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 (66,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33,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10,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13,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22,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 (53,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estadual do oeste do par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7 (1,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6 (88,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11,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70,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29,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,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9,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27,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60,9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o rio grande do nor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1,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76,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23,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70,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29,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8,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4,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20,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56,2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e pernambu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7 (1,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2 (97,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,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 (76,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23,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,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,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22,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 (74,8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ndacao universidade federal do pia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1,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 (81,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18,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 (69,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30,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5,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13,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25,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56,1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estadual do cea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1,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67,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32,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 (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4,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7,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25,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42,5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e uberlan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1,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76,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23,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 (65,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34,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0,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2,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23,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 (52,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e pelot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 (1,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84,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15,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70,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29,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6,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9,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23,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60,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e ouro pret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 (1,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 (66,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33,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62,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37,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14,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19,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22,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43,3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culdade jesuita de filosofia e teolog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 (91,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8,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78,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21,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,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,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8,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73,1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gama filh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0,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74,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25,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65,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34,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2,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3,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21,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52,6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fluminen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0,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 (84,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5,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73,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26,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,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1,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22,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61,8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o espirito sant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0,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72,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27,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74,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25,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,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22,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20,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52,1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tificia universidade catolica de campi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0,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54,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45,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77,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22,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7,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37,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4,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4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estadual de londr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0,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85,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4,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,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8,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24,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61,1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de caxias do s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0,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92,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7,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57,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42,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,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,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37,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55,4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culdade de sao bent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0,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97,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,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71,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28,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,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28,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69,0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o pa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0,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82,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7,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79,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0,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,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4,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7,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65,6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ndacao universidade federal de sergi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0,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96,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,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80,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9,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,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,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7,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79,0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o ab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0,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53,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46,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75,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4,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9,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37,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4,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38,7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sao judas tade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0,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67,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32,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67,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32,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4,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7,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7,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rural do rio de janei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0,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95,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4,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65,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34,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,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,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32,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62,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ro federal de educacao tecn celso suckow da fonse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0,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74,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5,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70,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9,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,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2,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5,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48,2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estadual de marin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0,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84,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5,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71,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8,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5,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8,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56,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e mato gro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0,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71,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8,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76,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3,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3,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5,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9,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61,5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e juiz de f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0,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94,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5,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76,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23,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5,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8,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76,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o maranh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0,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4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do estado do rio grande do nor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0,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77,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2,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72,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7,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3,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9,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3,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63,6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estadual do par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0,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72,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7,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59,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0,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2,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,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8,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54,5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estadual de montes clar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0,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94,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,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8,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1,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,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5,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8,8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ndacao universidade federal de mato grosso do s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0,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66,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3,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8,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6,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o amazo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0,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66,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3,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6,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8,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6,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8,3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e campina gran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0,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66,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3,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3,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66,6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o tocant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0,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87,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2,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2,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87,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e alago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0,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7,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42,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71,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8,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4,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8,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4,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42,8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ndacao universidade federal do tocant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0,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6,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3,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3,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6,6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e lavr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,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3,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66,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3,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66,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3,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3,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3,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(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estadual vale do acar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,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a fronteira s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,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00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11:28:05Z</dcterms:created>
  <dcterms:modified xsi:type="dcterms:W3CDTF">2023-11-22T11:2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